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9</w:t>
      </w:r>
      <w:r>
        <w:t xml:space="preserve"> </w:t>
      </w:r>
      <w:r>
        <w:t xml:space="preserve">มิ.ย.</w:t>
      </w:r>
      <w:r>
        <w:t xml:space="preserve"> </w:t>
      </w:r>
      <w:r>
        <w:t xml:space="preserve">63)</w:t>
      </w:r>
    </w:p>
    <w:p>
      <w:pPr>
        <w:pStyle w:val="Date"/>
      </w:pPr>
      <w:r>
        <w:t xml:space="preserve">วันอังคารที่</w:t>
      </w:r>
      <w:r>
        <w:t xml:space="preserve"> </w:t>
      </w:r>
      <w:r>
        <w:t xml:space="preserve">9</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นายแพทย์ วรตม์) สวัสดีครับ ประชาชนชาวไทยทุกท่านนะครับ ขณะนี้ท่านกำลังรับชมการแถลงข่าวของศูนย์บริหารสถานการณ์โควิด-19 หรือ ศบค. นะครับ ประจำวันอังคารที่ 9 มิถุนายน 2563 ถ่ายทอดสดจากสำนักงานกระทรวงสาธารณสุข จังหวัดนนทบุรีครับ กรมสุขภาพจิต ผม นายแพทย์ วรตม์ รับหน้าที่ดำเนินรายการแถลงข่าวในวันนี้นะครับ พี่น้องประชาชนครับจะเห็นว่ารูปแบบวันนี้มีการเปลี่ยนแปลงไปเล็กน้อยนะครับ ซึ่งทาง ศบค. กับ กระทรวงสาธารณสุข ได้มีการร่วมมือกัน ซึ่งจะมีการปรับรูปแบบให้มีความเหมาะสมกับสถานการณ์โดยตลอดนะครับ อาจจะมีการมีเป็นท่านโฆษก ศบค. บ้างนะครับ ผู้ช่วยโฆษก ศบค. บ้างนะครับ หลังจากนี้เราจะมีการปรับให้เหมาะสมกับการแถลงข่าวต่อไปเรื่อย ๆ นะครับ วันนี้เช่นเคยครับ แต่ว่าเราจะแบ่งการแถลงข่าวออกเป็น 2 ช่วงครับ โดยช่วงแรกจะเป็นการแถลงข่าวประจำวัน โดยท่านแพทย์หญิง พรรณประภา ยงค์ตระกูล ผู้ช่วยโฆษก ศบค. ครับ และช่วงที่ 2 ครับ เป็นเรื่องที่น่าสนใจมาก ประเด็นที่ 2 ก็จะเป็นการแถลงข่าวของกระทรวงสาธารณสุข หลายคนตอนนี้อยากไปเที่ยว อยากไปพักผ่อนตามที่ต่าง ๆ โรงภาพยนต์ และสถานที่ฟิตเนสนั้น เป็นสถานที่สำคัญสำหรับในชีวิตใครหลาย ๆ คน มาตรการในการรักษาความปลอดภัยดูแลตัวเองในช่วงที่ 2 ครับ ติดตามรับชมได้โดยท่านแพทย์หญิงพรรณพิมล วิปุรากรณ์ ครับ ประชุมสถานการณ์ COVID-19 ในประเทศ ผู้ป่วยรายใหม่เท่าไร และสถานการณ์เป็นอย่างไร กราบเรียนเชิญ แพทย์หญิง พรรณประภา ยงค์ตระกูล ครับ ท่านผู้ช่วยโฆษก ศบค. ครับ</w:t>
      </w:r>
    </w:p>
    <w:p>
      <w:pPr>
        <w:pStyle w:val="BodyText"/>
      </w:pPr>
      <w:r>
        <w:t xml:space="preserve">(แพทย์หญิง พรรณประภา) สวัสดีพี่น้องประชาชนนะคะ ดิฉัน แพทย์หญิง พรรณประภา ยงค์ตระกูล รับหน้าที่ผู้ช่วยโฆษก ศบค. ค่ะ ในวันนี้วันอังคารที่ 9 มิถุนายน 2563 จำนวนผู้ติดเชื้อรายใหม่ของเราในวันนี้ คือ 2 รายค่ะ โดยทั้ง 2 ราย เป็นผู้ป่วยที่เดินทางกลับมาจากต่างประเทศ และเข้าพักในสถานที่เฝ้าระวังที่รัฐจัดให้ค่ะ นั่นหมายความว่าจำนวนผู้ติดเชื้อที่เกิดในประเทศของเรา ในวันนี้ก็คือ 0 ราย ต่อเนื่องกันเป็นวันที่ 15 แล้วค่ะ มีคำถามหลายคำถามที่ส่งเข้ามา ที่เจอมากที่สุดก็คือ ถามว่า ตอนนี้เรามีผู้ป่วยรายใหม่ เป็น 0 ราย ภายในประเทศนะคะ ต่อเนื่องกันมา 15 วันแล้ว ถามว่าตอนนี้เราอยู่ในสถานการณ์ที่ปลอดภัยหรือยัง เราปลอดเชื้อหรือยัง สามารถกลับไปดำเนินชีวิตได้ตามปกติแล้วหรือยัง ขอตอบในทิศทางของการ ทางหลักการระบาดวิทยานะคะ หลักการของทางระบาดวิทยาบอกไว้ว่าปกติแล้วค่ะ เราจะใช้ 2 เท่าของระยะเวลาการฟักตัวที่ยาวที่สุดของโรค เรียกว่าระยะเวลาที่ปลอดภัย สำหรับเชื้อ COVID-19 มีระยะการฟักตัว นั่นหมายความว่า 2 เท่า คือ 28 วัน เลย 28 วัน หลังจากที่ไม่พบผู้ติดเชื้อรายใหม่ไปแล้ว ถึงจะเรียกว่าระยะที่มีความเสี่ยงต่ำ ที่จะเกิดการแพร่ระบาดของเชื้อฟักใหม่ อยู่ที่ 15 วัน เราอาจจะต้องรอให้พ้น 28 วัน ไปก่อนถึงจะเรียกว่าเป็นระยะที่มีความเสี่ยงต่ำได้ นอกเหนือจากนี้ค่ะมีข้อมูลก็คือ หลาย ๆ ประเทศทั่วโลกค่ะตอนนี้ อย่างเช่น เกาหลีใต้ มีการระบาดระลอกใหม่ที่เกิดขึ้นเป็นระลอกที่ 2 ซึ่งเราจะเจอ ในโบสถ์ หรือว่าในศูนย์กระจายสินค้า ซึ่งเป็นการระบาดแบบกลุ่ม ในผู้ป่วยที่เป็นการระบาดแบบกลุ่มนี้ค่ะ ผู้ติดเชื้อส่วนใหญ่ไม่มีอาการ นอกเหนือจากนี้ที่เราพบในสถานที่เฝ้าระวังที่รัฐจัดให้หรือ State Quarantine ของเรา ส่วนใหญ่ก็ไม่มีอาการเช่นเดียวกัน เพราะฉะนั้นค่ะ ถ้านำทั้ง 2 อย่างนี้มารวมกันค่ะ ทั้งระยะเวลาการฟักตัว ที่บอกว่าเป็นระยะปลอดภัย ก็คือ 28 วันที่จะมีความเสี่ยงต่ำ รวมถึงมีผู้ป่วยติดเชื้อแต่ไม่แสดงอาการ เพราะฉะนั้นในตอนนี้ค่ะ เรายังคงจะต้องเฝ้าระวังค่ะ เพื่อป้องกันไม่ให้เกิดการแพร่ระบาดของเชื้อ ยังคงจะต้องสวมหน้ากากอนามัย ล้างมือบ่อย ๆ รักษาระยะห่างทางสังคม นี่คือสิ่งที่เรายังต้องปฏิบัติกันอยู่ค่ะ มาที่สถานการณ์ของผู้ป่วยในประเทศไทยนะคะ ในวันนี้ค่ะ มีผู้ป่วยยืนยันสะสมทั้งสิ้น 3,121 ราย โดยเป็นผู้ป่วยที่ติดเชื้อภายในประเทศ 2,444 ราย ในสถานที่เฝ้าระวังที่รัฐจัดให้ 184 ราย เป็นผู้ป่วยที่รักษาหายแล้วนะคะ 2,973 ราย หรือมากกว่า 95 เปอร์เซ็นต์ค่ะ มีผู้ป่วยที่ยังคงรักษาตัวอยู่ในโรงพยาบาล 90 ราย และเสียชีวิตไม่มีเพิ่มขึ้นนะคะ คงที่ 58 คนค่ะ ในรูปแผนที่ประเทศไทยนะคะ เป็นจำนวนผู้ป่วยจำแนกตามพื้นที่รักษา มากที่สุดยังอยู่ที่กรุงเทพมหานคร และนนทบุรีค่ะ ตามมาด้วยภาคกลาง ภาคตะวันออกเฉียงเหนือและภาคเหนือค่ะ กราฟแท่งนี้นะคะ แสดงจำนวนผู้ป่วยยืนยันตามอาชีพนะคะ จะสังเกตเห็นว่าในกรอบทางด้านขวาค่ะ ช่วง 2 สัปดาห์ล่าสุด อาชีพที่เราพบมากที่สุด นักเรียน นักศึกษา ตามมาด้วยรับจ้างทั่วไป พนักงานนวด และพนักงานบริษัท หรือพนักงานโรงงานค่ะ รายละเอียดขอรายละเอียดของผู้ป่วยใหม่ในวันนี้นะคะ มาจากประเทศซาอุดิอาระเบีย แล้วก็ เนเธอร์แลนด์ค่ะ เดินทางมาจากประเทศซาอุดิอาระเบีย อายุ 22 ปี อาชีพนักศึกษา เดินทางถึงประเทศไทยในวันที่ 25 พฤษภาคมนะคะ มีอาการไข้ และตรวจครั้งที่ 1 ค่ะ ไม่พบเชื้อ และตรวจครั้งที่ 2 นะคะ ในวันที่ 7 มิถุนายน หลังจากที่มีการตรวจครั้งแรกค่ะ ผลคือพบเชื้อ และเข้ารับการรักษาตัวในโรงพยาบาลจังหวัด ปัตตานีค่ะ อีก 1 รายนะคะ เป็นผู้ป่วยที่เดินทางกลับมาจากประเทศเนเธอร์แลนด์ค่ะ เป็นเพศหญิงนะคะ อายุ 31 ปี อาชีพพนักงานบริษัทค่ะ เดินทางมาถึงวันที่ 3 มิถุนายน แล้วก็เข้าพักในโรงแรมในจังหวัดกรุงเทพมหานคร ผลตรวจในครั้งที่ 1 นะคะ ที่เดินทางมาถึงค่ะ วันที่ 3 มิถุนายน ผลบวกได้ชัดเจนนะคะ หรือในทางการแพทย์ เรียกว่า weakly positive ผู้ป่วยรายนี้ ก็ได้มีการส่งเข้ารักษาตัวในโรงพยาบาลนพรัตน์ ในจังหวัดกรุงเทพมหานคร และในวันที่ 8 ค่ะ เมื่อเราตรวจไม่พบ เราก็ส่งตรวจซ้ำนะคะ ในวันที่ 8 พบว่าผลพบเชื้อค่ะ มาที่สถานการณ์ของ COVID-19 ในสถานเฝ้าระวที่รัฐจัดให้ ตั้งแต่เดือนกุมภาพันธ์ จนถึงวันที่ 9 มิถุนายนค่ะ ในวันนี้ พบผู้ป่วยเฝ้าระวังที่รัฐจัดให้ทั้งสิ้น 184 รายนะคะ โดยอัตราป่วยตามประเทศต้นทางค่ะ คอลัมน์ด้านขวา เป็นคอลัมที่ 3 นับจากขวามือนะคะ ประเทศที่พบมากที่สุดก็คือคูเวต ตามมาด้วยซาอุดิอาระเบีย และในกรอบสีแดงนะคะ แสดงถึงว่าวันนี้ค่ะพบผู้ป่วยเพิ่มขึ้น 2 รายนะคะ โดยกลับมาจากซาอุดิอาระเบีย แล้วก็เนเธอร์แลนด์ค่ะ มาที่สถานการณ์ของ COVID-19 ทั่วโลกนะคะ ในวันนี้ค่ะ ผู้ป่วยยืนยันสะสมมีเกือบ 7,200,000 รายแล้วนะคะ ในวันนี้ค่ะ เพิ่มขึ้นโดยประมาณ 100,000 ราย และมีผู้ป่วยเสียชีวิตเพิ่มขึ้น 2,500 คนค่ะ รวมเสียชีวิตแล้ว ประมาณ 400,000 คน ประเทศที่ยังคงมีอัตราจำนวนผู้ป่วยยืนยันสะสมมากที่สุดนะคะ ก็ยังคงเป็นประเทศสหรัฐอเมริกา มีผู้ป่วยมากกว่า 2,000,000 รายนะคะ และในวันนี้ค่ะ มีผู้ป่วยรายใหม่เพิ่มขึ้นเกือบ ๆ 20,000 รายค่ะ ตามมาที่อันดับ 2 นะคะ ก็คือประเทศบราซิลค่ะ มีผู้ป่วยยืนยันสะสมในวันนี้มากกว่า 7 แสนรายแล้วนะคะ โดยมีผู้ป่วยรายใหม่ใกล้เคียงกับสหรัฐอเมริกา ก็คือประมาณ 19,000 รายค่ะ สำหรับประเทศอินเดียนะคะ คือเป็นประเทศที่ยังอยู่ในอันดับ 6 ค่ะ กรณีวันนี้นะคะ มีผู้ป่วย 8,442 ราย ทำให้มีผู้ป่วยยืนยันสะสมมากกว่า 260,000 รายแล้วค่ะ ประเทศไทยนะคะ ตกลงมาจากอันดับที่ 81 นะคะ ลงมาอยู่ในอันดับที่ 83 นะคะในวันนี้ มาที่สถานการณ์ของ COVID-19 ในฝั่งเอเชียบ้านเรา ประเทศที่มีผู้ป่วยสะสมมากที่สุดยังเป็นประเทศอินเดียนะคะ ตามมาด้วยปากีสถาน แล้วก็บังกลาเทศนะคะ จะเห็นว่า 3 ประเทศแรกนี้นะคะ มีผู้ป่วยรายใหม่ค่ะ มากกว่าเป็นหลักพันนะคะ สิงคโปร์ อินโดนีเซีย และฟิลิปปินส์ 3 ประเทศ รอบ ๆ ไทยนะคะ เป็นผู้ป่วยรายใหม่ หลักร้อยนะคะ แล้วก็ตามมาด้วยญี่ปุ่น แล้วก็เกาหลีใต้ค่ะ อันนี้เป็นหลัก 30-40 คนค่ะที่ผ่านมา ประเทศไทยอยู่ในอันดับที่ 83 ค่ะ มาที่ประเด็นที่น่าสนใจในต่างประเทศในวันนี้นะคะ มาจากประเทศนิวซีแลนด์ค่ะ ก่อนหน้านี้ประเทศนิวซีแลนด์เป็นประเทศที่มีมาตรการล็อกดาวน์ที่เข้มงวดที่สุดในโลกนะคะ ประเทศนิวซีแลนด์ประกาศไม่ให้คนออกจากบ้านในกรณีที่มีความจำเป็นเท่านั้นค่ะ ในวันนี้รัฐบาลนิวซีแลนด์ ได้ประกาศยุติมาตรการทางสังคมค่ะ หลังจากที่ไม่มีผู้ติดเชื้อ COVID-19 หลังจากที่ไม่พผู้ติดเชื้อคนสุดท้ายรักษาหายแล้วค่ะ แล้วก็ไม่มีผู้ติดเชื้อรายใหม่เป็นระยะเวลา 17 วันแล้วค่ะ อีก 1 ประเด็นที่น่าสนใจก็คือประเทศไทยของเราค่ะ มาตรการของการท่องเที่ยวไทยค่ะ นายรวรณ แสงสนิท สำนักงานสถิติการคลัง เปิดเผยว่ากระทรวงการคลังและกระทรวงการท่องเที่ยวและกีฬาค่ะ เพื่อช่วยให้ฟื้นฟูเศรษฐกิจค่ะ หลังจากที่มีการแพร่ระบาดอย่างหนักของเชื้อ COVID-19 ค่ะ ก็จะออกมาอย่างเช่น การแจกบัตรกำนัน การเสนอให้แจกเงินคนละ 3,000 บาท เพื่อท่องเที่ยวในประเทศค่ะ ซึ่งมาตรการเหล่านี้ค่ะ จะต้องอาศัยความร่วมมือ ไม่ว่าจะเป็นโรงแรมและร้านอาหาร เพื่อเข้าร่วมการจัดโปรโมชัน เช่น มาตรการลดราคาของภาครัฐด้วยค่ะ ทั้งหมดก็เป็นประเด็นที่น่าสนใจในวันนี้ค่ะ วันนี้มีคำถามไหมคะอาจารย์</w:t>
      </w:r>
    </w:p>
    <w:p>
      <w:pPr>
        <w:pStyle w:val="BodyText"/>
      </w:pPr>
      <w:r>
        <w:t xml:space="preserve">(ดร.นพ. วรตม์) ครับ จริง ๆ คำถามอาจารย์ได้ตอบไปแล้วนะครับ ในการแถลงข่าวนะครับ แล้วก็ไม่มีคำถามเพิ่มเติมจากสื่อมวลชน แต่ว่าอยากให้อาจารย์ฝากอะไรเล็ก ๆ น้อย ๆ ถึงพี่น้องประชาชนหน่อยค่ะ</w:t>
      </w:r>
    </w:p>
    <w:p>
      <w:pPr>
        <w:pStyle w:val="BodyText"/>
      </w:pPr>
      <w:r>
        <w:t xml:space="preserve">(แพทย์หญิง พรรณประภา) ค่ะ ก็ในวันนี้นะคะก็เป็นวันแรกนะคะ ที่ได้มีโอกาสพบกับพี่น้องประชาชนในวันทำงานนะคะ ที่อยากจะฝากไว้ค่ะ ก็คือก่อนหน้านี้เราก็มีการ Work From Home ก็คือทำงานกันที่บ้าน แต่ในตอนนี้ค่ะ หลังจากมีมาตรการผ่อนคลายทั้ง 3 ระยะที่ผ่านมานะคะ ตอนนี้เราก็เข้าสู่ระยะที่ 3 แล้ว ไม่ว่าจะเป็นหน่วยงานของภาครัฐหรือเอกชนนะคะ ก็เริ่มให้พนักงานกลับมาทำงาน ฉะนั้นตอนนี้ที่เราจะเจอปัญหาที่อาจจะพบได้ คือการรับประทานอาหารกลางวันค่ะ รอบ ๆ นะค ะที่มีการขายอาหาร ร้านอาหารรอบ ๆ สถานที่ทำงานค่ะ หรือศูนย์อาหารต่าง ๆ ที่เราจะต้องลงไปรับประทานอาหารจะต้องมีความหนาแน่นของผู้คนเพิ่มมากขึ้นค่ะ เพราะฉะนั้นสิ่งที่เราจะต้องเพิ่มก็คือ ก่อนหน้านี้ ก่อนลงไปทานอาหารกลางวัน จะต้องถือร่มกันแดดไปอย่างเดียวนะคะ แต่ตอนนี้เราต้องขอความร่วมมือให้สวมหน้ากากอนามัย แล้วก็แอลกอฮอล์สเปรย์ ไปด้วย สิ่งสำคัญก็คือการเว้นระยะห่างทางสังคม ตอนนี้ก็อาจจะทำได้ยาก จากการมีคนไปทำงานมากขึ้น ศูนย์อาหารก็อาจจะมีคนมากขึ้น ฉะนั้นถ้าสิ่งหนึ่งที่เราจะช่วยได้ค่ะ ถ้าเราเห็นว่ามีคนเยอะแล้วเราอาจจะซื้อ แล้วก็กลับมาทางที่ทำงาน ที่บริษัทขอหรือว่า พกอาหารมาทานเองจากที่บ้าน และอีกอย่างหนึ่งที่อาจจะช่วยได้ ก็คือผู้ประกอบการนะคะ ก็อาจจะมีการปรับจำนวนระยะเวลาในการลงมาพักกลางวันค่ะ หรืออาจจะเปลี่ยนเวลาเป็น เหลื่อมเวลาเป็น 10 โมง 11 โมงครึ่ง หรือบ่ายโมงค่ะ ซึ่งช่วงนั้นก็ในร้านอาหารก็เปิดขายอยู่แล้ว ก็ช่วยลดความหนาแน่นของผู้คนที่จะลงมาทานอาหารกลางวันได้ค่ะ แล้วก็อย่างสุดท้ายที่อยากจะฝากไว้เหมือนเดิมนะคะ สวมหน้ากากอนามัย ล้างมือบ่อย ๆ แล้วก็รักษาระยะห่างทางสังคมค่ะ สำหรับวันนี้ขอจบการแถลงข่าวจากศูนย์บริหารสถานการณ์โควิด-19 แต่เพียงเท่านี้ สวัสดีค่ะ</w:t>
      </w:r>
    </w:p>
    <w:p>
      <w:pPr>
        <w:pStyle w:val="BodyText"/>
      </w:pPr>
      <w:r>
        <w:t xml:space="preserve">(ดร.นพ. วรตม์) ครับ ต้องกราบขอบพระคุณ แพทย์หญิง พรรณประภา ยงค์ตระกูล ครับ ท่านผู้ช่วยโฆษก ศบค. ครับ พี่น้องประชาชนครับ วันนี้แม้มีผู้ป่วยรายใหม่ 2 ราย แต่ไม่มีการติดในประเทศนะครับ ตัวเลขการติดเชื้อในประเทศเป็น 0 รายนะครับ แต่การดูแลตนเองยังต้องเข้มข้นอีกต่อไป ต่อไปอีกสักเล็กน้อยครับ อีกสักช่วงหนึ่ง ให้เราสบายใจมากขึ้นครับ อย่างที่ท่านอาจารย์กล่าวไว้ครับ คือเราสวมหน้ากากอนามัยนะครับ หลีกเลี่ยงระยะห่างนะครับ กินร้อนใช้ช้อนส่วนตัวเหมือนเดิม ถ้าเกิดผ่านไปอีกสักระยะหนึ่ง การผ่อนคลายมาตรการต่าง ๆ เพิ่มได้อีกก็จะไม่สะดุดลงครับ ในช่วงถัดไปครับ จะเป็นการแถลงข่าวของกรมอนามัย เกี่ยวกับเรื่องที่พี่น้องประชาชนสนใจกันครับ โรงหนัง โรงภาพยนตร์ครับ ฟิตเนส แต่ก่อนที่จะไปสู่ช่วงที่ 2 ครับ ขอเชิญท่านผู้ชมรับชม ภารกิจโรงพยาบาลพุทธโสธร กับการตรวจคัดกรอง COVID-19 ใน State Quarantine ครับ</w:t>
      </w:r>
    </w:p>
    <w:p>
      <w:pPr>
        <w:pStyle w:val="BodyText"/>
      </w:pPr>
      <w:r>
        <w:t xml:space="preserve">(ผู้ให้สัมภาษณ์) รับผู้ป่วยที่สนามบินสุวรรณภูมินะคะ เวลา 15.45 น. นะคะ // ได้ค่ะพี่ รถออกนะคะ Րถ้าเราไม่ร่วมมือกัน การแพร่ระบาดจะเกิดขึ้นได้อีก พวกเราต้องช่วยกัน ขอบคุณที่ร่วมมือกันค่ะ</w:t>
      </w:r>
    </w:p>
    <w:p>
      <w:pPr>
        <w:pStyle w:val="BodyText"/>
      </w:pPr>
      <w:r>
        <w:t xml:space="preserve">[เสียงดนตรี] Ր</w:t>
      </w:r>
    </w:p>
    <w:p>
      <w:pPr>
        <w:pStyle w:val="BodyText"/>
      </w:pPr>
      <w:r>
        <w:t xml:space="preserve">(ดร.นพ. วรตม์) กลับเข้ามาสู่ช่วงที่ - ๒ ของ ศูนย์บริหารสถานการณ์โควิด-19 หรือ ศบค. ประจำวันอังคารที่ 9 มิถุนายน พ.ศ. 2563 นะครับ จากสำนักงานปลัดกระทรวงสาธารณสุข ในช่วงที่ ๒ เป็นเรื่องที่น่าสนใจอย่างมากครับ มาตรการความปลอดภัยในการเปิดให้บริการของโรงภาพยนต์ และฟิตเนส จะเป็นอย่างไร อาจจะเริ่มนึกถึงฟิตเนสแล้วนะครับ เนื่องจากเป็นสถานบันเทิงที่เราก่อนหน้านี้มักไปบ่อย ๆ นะครับ มาตรการความปลอดภัยครับ เป็นอย่างไร กราบเรียนเชิญท่านแพทย์หญิง พรรณพิมล วิปุลากร อธิบดีกรมอนามัยครับ</w:t>
      </w:r>
    </w:p>
    <w:p>
      <w:pPr>
        <w:pStyle w:val="BodyText"/>
      </w:pPr>
      <w:r>
        <w:t xml:space="preserve">(แพทย์หญิง พรรณพิมล) ค่ะก็สวัสดีประชาชนและท่านสื่อมวลชนทุกท่านนะคะ วันนี้ก็เป็นระยะผ่อนปรนในระยะที่ 3 มีหลายกิจการที่หลายท่านได้มีโอกาสได้ไปใช้บริการกันบ้างแล้ว ก็ขอไปที่การนำเสนอ สไลด์อันนี้ อยากให้ได้เห็นผลการสำรวจก่อนนะคะ ในการสำรวจนี้นะคะ และทำให้เราทราบว่า ขณะนี้ความร่วมมือของพวกเราเป็นอย่างไรนะคะ ท่านก็เห็นเลยว่า เรื่องการสวมหน้ากากก็ยังถือว่าค่อนข้างดี ถ้าเทียบกับช่วงก่อนหน้านี้ก็เริ่มลดลงนะคะ การล้างมือนะคะ เป็นลำดับถัดมาติด ๆ กันเลยนะคะ แต่ตัวที่อยู่ในกราฟเส้นล่างสุด ก็คือสิ่งที่พวกเรายังต้องร่วมมือกันนะคะ คือ เรื่องของการเว้นระยะห่าง ซึ่งทั้งหมดนี้จะเห็นแนวโน้มที่หลายคนเริ่มกังวลใจเล็กน้อยว่าเราเริ่มค่อย ๆ ลดระดับการป้องกันตัวเองลงไป ก็ถามไปว่าเหตุผลอะไรทำไมก่อนหน้านี้เราเคยสวมหน้ากากมากกว่านี้ เคยล้างมือบ่อยกว่านี้ ทำไมวันนี้น้อยลงไปนะคะ ก็ 3 เหตุผลสำคัญนะคะ ก็ยังอยากเชิญชวนทุกท่านนะคะว่าเหตุผลอันนี้ ต้องระมัดระวังนะคะ เหตุผลแรก ก็ท่านรู้สึกว่า ทุกวันที่เรารายงานนี่ไม่มีจำนวนผู้ป่วยในประเทศ แล้วก็เลยทำให้ท่านรู้สึกว่า น่าจะปลอดภัยมากขึ้นนะคะ ส่วนที่ 2 ก็คือ รู้สึกว่ามีความเสี่ยงลดน้อยลง การติดเชื้อต่ำลง อันที่ 3 ก็เป็นเรื่องน่าเห็นใจ กิจวัตรประจำวันนี่บางครั้งไม่เอื้ออำนวย จนทำให้ท่านไม่สามารถที่จะป้องกันตัวเองได้นะคะ อย่างไรก็ตามอยากจะฝากนะคะ ว่าในเรื่องของการป้องกันตัว โดยเฉพาะการที่ท่านต้องมีหน้ากากติดตัวเสมอทุกครั้งในพื้นที่สาธารณะ ใส่เอาไว้ให้ติดตัวนะคะ ล้างมือให้บ่อยขึ้น การเว้นระยะห่างนะคะ สำหรับโรงภาพยนตร์ค่ะ ที่หลายท่านก็รอคอยนะคะ มาตรการหลักสำหรับโรงภาพยนตร์ ตอนนี้ท่านจะเริ่มเห็นแล้วนะคะว่า ในมาตรการหลักนี่เรื่องการทำความสะอาดพื้นผิว ก็จะมีการเพิ่มการทำความสะอาดระหว่างรอบการฉายภาพยนตร์ ชมภาพยนตร์เสร็จแล้วนี่จะมีการทำความสะอาดในระหว่างรอบของภาพยนตร์ด้วยนะคะ ซึ่งจะทำให้ช่วงจังหวะของรอบนี่เว้นระยะของการฉายมากยิ่งขึ้นนะคะ แล้วก็ตอนนี้ทางโรงภาพยนตร์ทุกแห่ง ก็จะมีการที่ท่านพูดง่าย ๆ ก็คือทำให้สัมผัสน้อยมากที่สุด เช่น การจ่ายเงินนี่ สามารถทำล่วงหน้าก่อนไปชมได้นะคะ ส่วนที่ 2 คือ เรื่องสวมหน้ากากนะคะ ทั้งให้ผู้ให้บริการ แล้วก็ผู้ไปใช้บริการในโรงภาพยนตร์นะคะ ตรงนี้ก็ยังยืนยันนะคะว่าเราทั้ง 2 ฝ่าย ต้องร่วมมือกันในเรื่องของการสวมหน้ากากผ้า หรือหน้ากากอนามัยนะคะ ให้มีจุดล้างมือ อันนี้ดำเนินการอยู่แล้วนะคะ เรื่องการเว้นระยะห่าง ขณะนี้ถ้าท่านไหนเริ่มจองตั๋วภาพยนตร์ ให้ท่านดูที่นั่งนะคะ ท่านจะเห็นว่า ในขณะนี้ในโรงภาพยนต์จะจัดที่นั่งเป็น 2 ที่เว้น 2 ที่ แล้วก็จะมีฉากกัน ระหว่างจุดที่นั่งด้วย เพราะฉะนั้นถ้าท่านไปคนเดียวนี่ ทางโรงภาพยนตร์ ก็ยืนยันว่าถ้าท่านนั่งตรงช่องที่เว้นไว้ เขาจะไม่จัดคนอื่นมานั่งคู่กับท่าน ฉะนั้นถ้าท่านมาคนเดียวก็จะเว้น 3 ที่นั่ง ก็จะข้ามไปที่ที่นั่งถัดไปเลย แต่ถ้าท่านมา 2 คน ก็สามารถที่จะจองตั๋วนะคะ ซึ่งอันนี้เป็นมาตรการการเว้นระยะห่าง แล้วก็ในโรงภาพยนตร์ยังเป็นการเว้นแถว เว้นแถว ทำให้สามารถที่จะเหลื่อมช่องที่นั่งด้วยนะคะ เรื่องความแออัด อันนี้ก็เป็นอีก 1 มาตรการที่มีความเข้มข้นมากขึ้นเรื่อย ๆ นอกจากท่านลดจำนวนที่นั่งซึ่งลดความแออัดในโรงภาพยนตร์แล้ว ด้านนอกของโรงภาพยนตร์ซึ่งมีพื้นที่นะคะ ก็ให้ใช้มาตรการอย่างเข้มข้นด้วยเช่นเดียวกันนะคะ ไม่ว่าจะเป็นจุดที่ไปนั่งรอก่อนเข้าไปชมภาพยนตร์ จุดที่มีการจำหน่ายอาหาร จำหน่ายสินค้าต่าง ๆ ก็ให้มีการเว้นระยะห่าง แล้วก็ลดความแออัด สุดท้ายจะเป็นเรื่องของการควบคุมการเข้า - ออก โรงภาพยนตร์ไม่ค่อยเป็นปัญหา เพราะว่าทางเข้า - ออก ก็จะมีเส้นทางชัดเจนอยู่แล้วนะคะ การลงทะเบียน จริง ๆ แล้วถ้าท่านลงทะเบียนมาก่อน ก่อนจะเข้ามาสู่โรงภาพยนต์ ก่อนที่มาถึงจะต้องถูกคัดกรองก่อนการเข้าชมภาพยนตร์นะคะ อันนี้คือว่าเป็นมาตรการควบคุมโรคที่มีความสำคัญอย่างยิ่งนะคะ นอกจากนี้เรายังเพิ่มมาตรการเฉพาะในส่วนของโรงภาพยนตร์ ก็คือพนักงานจะถูกคัดกรอง และมีการวัดไข้ ก่อนเข้าปฏิบัติงานทุกคน แล้วก็ได้รับทราบว่าก่อนที่โรงภาพยนตร์จะเริ่มเปิดดำเนินการ นี่จะต้องเช็กความเสี่ยงของพนักงานทุกคนว่า จะต้องไม่เดินทางมาจากพื้นที่ที่เป็นความเสี่ยง หรือพื้นที่ควบคุม ส่วนผู้ใช้บริการ ท่านก็ถูกคัดกรองเช่นเดียวกัน ถ้ามีไข้ก็คงต้องขอให้งดการเข้าชมภาพยนตร์ ในขณะนี้นะคะ ควบคุมและงดกิจกรรม โดยเฉพาะการจัดแสดง หรือโอกาสที่จะทำให้ผู้คนมารวมตัวกันมากนะคะ เนื่องจากเดิมพื้นที่ของโรงภาพยนตร์อาจจะถูกใช้ในกิจกรรมต่าง ๆ ด้วย แต่ในขณะนี้เรายังไม่มีการผ่อนปรนเรื่องของกิจกรรมนะคะ หรือการรวมกลุ่มกันของจำนวนคน ก็ยังไม่สามารถดำเนินการได้ในพื้นที่ ไม่ว่าจะเป็นด้านนอกของโรงภาพยนตร์นะคะ อันที่ 3 ก็คือเรื่องการจัดที่นั่ง ถ้าท่านดูผังก็จะเห็นเรื่องการเว้นระยะห่างนะคะ แต่ตอนนี้ส่วนใหญ่โรงภาพยนตร์เว้นแถวด้วยนะคะ เพราะฉะนั้นก็ขอให้ท่านปฏิบัติตามข้อกำหนดที่เราพูดถึงนะคะ จะได้เกิดความมั่นใจมากขึ้นเวลาไปชมภาพยนตร์ด้วยกัน นอกจากนี้นะคะ เราเข้าไปควบคุมกำกับระบบอากาศ โดยเฉพาะเรื่องของระบบระบายอากาศ โรงภาพยนต์เดี๋ยวนี้ก็เป็นใช้ระบบปรับอากาศ และเป็นระบบปิด ท่านต้องอยู่โดยเฉลี่ยภาพยนต์ 1 เรื่อง ก็ตอนนี้เกือบ 2 ชั่วโมงนะคะ ก็เป็นการชมอยู่ในห้องชมภาพยนตร์ร่วมกัน ฉะนั้นระบบอากาศนี่จะได้มีการตรวจสอบ ว่าเขาทำตามมาตรการของการปรับและการรักษาของระบบตัวระบายอากาศอย่างครบถ้วนไหม ได้ทราบว่าหลายโรงภาพยนต์นะคะ ในมาตรการเสริมเขามีอุปกรณ์เพิ่มเติมที่จะทำให้ตัวอากาศนี่ในระหว่างไม่มีผู้ชมนะคะ ปรับตัวอากาศให้บริสุทธิ์มากที่สุด แล้วก็มีการฆ่าอบ ทำลายเชื้อ ในช่วงหลังจากที่มีการให้บริการด้วยนะคะ ส่วนสถานที่จำหน่ายที่อยู่ด้านนอกก็จะต้องดำเนินการตามมาตรการที่ได้กล่าวไปแล้วนะคะ มาตรการถัดไปจะเป็นการประชาสัมพันธ์ให้ทราบนะคะ เพื่อให้ทุกท่านสามารถปฏิบัติตามแนวทางได้นะคะ รวมไปจนถึงอำนวยความสะดวก เขาก็พยายามให้ท่านสามารถมาที่โรงภาพยนต์ ถ้าท่านไม่อยาก print ตั๋วภาพยนต์ก็ได้นะคะ จาก QR Code ที่ท่านซื้อตั๋วภาพยนตร์มาล่วงหน้าก็เข้าชมได้เลย ท่านก็จะลดขั้นตอนในการต้องมีตั๋วภาพยนตร์นะคะ แต่ถ้าอยากเก็บไว้เป็นที่ระลึกก็ยังคงสามารถดำเนินการได้ แล้วก็มีการใช้นวัตกรรมอย่างที่แจ้งไว้สักครู่นะคะ พวกเราสามารถมีวิถีใหม่ในการที่จะเข้าไปชมภาพยนตร์ได้นะคะ ก็ยังขอให้ทุกท่านนะคะ เนื่องจากว่าเป็นการผ่อนปรนในระยะที่ 3 ที่เรายังติดตามอยู่ อยากให้ทุกท่านปฏิบัติตามมาตรการโดยเคร่งครัดก่อน ถ้าสถานการณ์เดินหน้าไปได้ด้วยดี โรงภาพยนต์ก็สามารถดำเนินการอื่น ๆ ในกิจกรรมอื่นที่สามารถดำเนินการมาก่อนหน้านี้ได้นะคะ ถัดไปจะขออนุญาตไปที่สำคัญอีกที่หนึ่งค่ะ ที่ทุกคนรู้สึกว่า สำคัญอีกที่เช่นเดียวกัน ก็คือที่ออกกำลังกาย ที่เราเรียกกันว่าเป็นฟิตเนส จากที่ผ่านมาที่พวกเราอยู่บ้านกันค่อนข้างมากนะคะ ท่านอาหารเยอะขึ้น ออกกำลังกายน้อยลงนะคะ หลายท่านน้ำหนักตัวเริ่มขึ้นนะคะ หรือไม่ก็ร่างกายฟิตน้อยลง ตอนนี้ท่านก็สามารถกลับไปที่ฟิตเนส ซึ่งส่วนใหญ่ทุกท่านเป็นสมาชิกอยู่แล้วนะคะ ในฟิสเนสนะคะ อันนี้แน่นอนค่ะ ขอความร่วมมือท่านที่เป็นสมาชิกอยู่แล้วก็จะลงทะเบียนผ่านระบบสมาชิกนะคะ ก็ต้องเข้าสู่ระบบของการคัดกรองนะคะ ในตอนนี้แล้วก็ตัวเทรนเนอร์จะสวมหน้ากากผ้าหรือหน้ากากอนามัยตลอดเวลานะคะ เพราะส่วนใหญ่ตัวพนักงาน ตัวเทรนเนอร์ ในการออกกำลังกายนะคะ แล้วก็มีการเว้นระยะห่างเพื่อลดการสัมผัสลง ขณะนี้ท่านจะเห็นว่ามีการเอาอุปกรณ์ออก เพื่อให้เกิดการเว้นระยะห่าง เมื่อนับจำนวนมีคนใช้อุปกรณ์ครบ แล้วจำนวนคนที่อยู่ในฟิตเนสนั้นจะต้องไม่แออัดจนเกินกว่าที่เรากำหนดไว้นะคะ เรื่องการทำความสะอาด อันนี้เป็นเรื่องใหม่นะคะ ต้องชวนทุกท่านว่า ที่ท่านดูแลตัวเอง เพราะว่าขณะนี้นอกจากมีพนักงานที่ทำความสะอาดก่อนแล้วนะคะ ทุกสถานประกอบกิจการเขาจะมีอุปกรณ์เล็ก ๆ ให้กับตัวท่านเองนะคะ ท่านสามารถใช้อุปกรณ์อันนี้ ซึ่งส่วนใหญ่เป็นแอลกอลฮอล์นี่ค่ะ ท่านสามารถทำความสะอาดก่อนออกกำลังกายในสถานที่ และเมื่อท่านใช้อุปกรณ์นั้นเสร็จเรียบร้อยแล้ว ท่านสามารถทำความสะอาด ซึ่งอันนี้ก็เท่ากับว่าทุกคนที่เข้าไปใช้บริการ ต่างฝ่ายต่างก็ดูแลพื้นที่ที่ตัวเองสัมผัส เช่น ยกตัวอย่าง ลู่วิ่งอย่างนี้ ท่านก็ต้องจับ ได้ร่วมมือในส่วนนี้ ในเรื่องการทำความสะอาด ส่วนพื้นที่ในส่วนกลาง ทางฟิตเนส ก็เตรียมพนักงาน และคนดูแลไว้ให้ท่านอยู่แล้วนะคะ คนไปใช้บริการทำอะไรบ้าง วันนี้จะไปฟิตเนสนะคะ 1. ผ่านการคัดกรอง 2. ท่านต้องลงทะเบียนนะคะ เราจะได้ทราบหากเกิดอะไรขึ้น เราจะได้ดูแลท่านได้ อันที่ 3 ก็คือ สวมหน้ากากอนามัย หรือหน้ากากผ้า ในขณะที่ท่านเดินทางเข้าสู่จุดบริการนะคะ แต่ถ้าท่านเข้าสู่การออกกำลังกาย ที่เป็นการออกกำลังกายตั้งแต่ปานกลางจนถึงหนัก ท่านสามารถถอดหน้ากากออกได้นะคะ แต่อย่างไรก็ตามเราขอให้ท่านใช้อุปกรณ์ตามที่เราวางเอาไว้ เพราะเราเว้นระยะห่างไว้ให้ท่านแล้ว อย่าขยับหรือเลื่อน เพื่อให้มันเกิดความใกล้ชิดกันกับผู้ร่วมบริการคนอื่นนะคะ ที่ใช้พื้นที่ร่วมกันนะคะ อันที่ 4 ก็คือล้างมือบ่อย ๆ แล้วอย่าลืมนะคะ ตอนนี้ท่านมีอุปกรณ์ทั้งที่ใช้ทำความสะอาดมือตัวเอง แล้วก็ทำความสะอาดอุปกรณ์ที่ท่านใช้ออกกำลังกายด้วย หลีกเลี่ยงความแออัดที่เกิดขึ้น ถ้าจำเป็นจะต้องนั่งรอนะคะ ก็คงต้องขอให้ไปอยู่ในพื้นที่นั่งรอ หรือลงทะเบียนรอบนัดหมายที่จะมาใช้ฟิตเนสนะคะ ก็จะทำให้จำนวนคนในพื้นที่ทำได้เป็นไปตามมาตรการที่กำหนดเอาไว้นะคะ สุดท้ายนี้ ก็อยากเชิญชวนทุกท่านค่ะ มาตรการที่เราดำเนินการมาโดยตลอด ในเรื่องการดูแลตัวเองนะคะ สวมหน้ากากทุกครั้งในพื้นที่สาธารณะ ล้างมือบ่อย ๆ นะคะ และถ้าท่านจัดการในการที่จะทำความสะอาดในจุดไหนที่เป็นจุดสัมผัสได้ ช่วยกันนะคะ จะทำให้ประเทศไทย และเมืองไทยของเรามีความสะอาดไปด้วยกันค่ะ ขอบคุณทุกท่านมากค่ะ</w:t>
      </w:r>
    </w:p>
    <w:p>
      <w:pPr>
        <w:pStyle w:val="BodyText"/>
      </w:pPr>
      <w:r>
        <w:t xml:space="preserve">(ดร.นพ. วรตม์) ครับ กราบขอบพระคุณ แพทย์หญิง พรรณพิมล วิปุลากร นะครับ ท่านอธิบดีกรมอนามัย ลำดับถัดไปเป็นคำถามครับ คำถามจากพี่น้องสื่อมวลชนและพี่น้องประชาชน คำถามแรกครับ ท่านอธิบดีครับ จากมติชนครับ อยากให้ท่านอธิบดีช่วยแจงเกี่ยวกับมาตรการในระยะที่ 4 ครับ มีคนหลายคนเริ่มถามถึงระยะที่ 4 กันแล้วนะครับ ในแต่ละกิจการนี่มีจุดน่ากังวลตรงไหนบ้างครับ</w:t>
      </w:r>
    </w:p>
    <w:p>
      <w:pPr>
        <w:pStyle w:val="BodyText"/>
      </w:pPr>
      <w:r>
        <w:t xml:space="preserve">(แพทย์หญิง พรรณพิมล) ประเด็นที่เราจะดำเนินการต่อเนื่องนะคะ เนื่องจากว่าทุกท่านร่วมมือด้วยดี และยังมีอีกหลายกิจการที่มีความสำคัญนะคะ ที่ต้องเตรียมการเพื่อจะทำให้บริการต่าง ๆ พวกเราได้ดำเนินชีวิตได้นะคะ ขณะนี้เรายังใช้หลักการ ถ้าท่านติดตามมาโดยตลอด เพราะเราแบ่งกิจการ สีขาว สีเหลือง สีเขียว สีแดง กิจการนี่ค่ะ ความเสี่ยงในการติดโรค ก็จะเป็นตัวมาตรการหลักที่ทางด้าน กระทรวงสาธารณสุข จะมาเสนอแนวทางนะคะ เพื่อเสนอต่อผู้ที่ตัดสินใจ ที่จะเลือกใช้มาตรการแต่ละด้าน มาตรการในส่วนของทางด้านสาธารณสุข ก็ประกอบไปด้วย 3 ด้านเสมอ กิจการอันที่ 1 ก็คือตัวของผู้ใช้บริการเอง ก็คือพวกเราทุกคนที่จะเข้าสู่การใช้บริการ เรื่องของการสวมหน้ากากผ้าในพื้นที่สาธารณะ การระมัดระวังไม่ใช้มือเราแตะหรือสัมผัสหน้า ถ้าเป็นพื้นผิวสัมผัสนะคะ ก็ให้ท่านที่จะแตะสัมผัสร่วมกับคนอื่น ๆ แล้วก็อยู่ในพื้นที่แบบเว้นระยะห่าง ไม่แออัดจนเกินไปนะคะ ผู้ประกอบการ ก็ยังต้องเน้นย้ำเรื่องการคัดกรอง และผู้มาใช้บริการ การลงทะเบียน การทำความสะอาดพื้นผิวสัมผัสของสถานประกอบกิจการนะคะ ว่าต้องมีการเว้นระยะห่างเพียงพอ ถ้าท่านอยู่ในพื้นที่ที่อยู่ในห้องที่เป็นห้องปรับอากาศ การเว้นระยะห่างก็ต้องมากกว่าในพื้นที่ที่เปิดโล่ง อันนี้ก็จะเป็นไปตามมาตรการความเสี่ยงที่เกิดขึ้น แต่ที่สำคัญนะคะ การติดตามนะคะ ท่านจะเห็นว่าในการลงทะเบียนในไทยชนะร่วมกันนี่ เราใช้ข้อมูลในการติดตามดูทั้งผู้ประกอบกิจการว่า ปฏิบัติถูกต้องไหม ผู้ใช้บริการท่านสามารถประเมินแล้วแจ้งให้เราได้ทราบว่า ท่านไปใช้บริการที่ไหน เรื่องความปลอดภัยในเรื่องการป้องกันนี่ยังไม่มากพอ ทีมงานก็ได้รีบลงไปสุ่มสำรวจนะคะ และรีบดำเนินการให้มีการปรับปรุงให้มีความปลอดภัยมากยิ่งขึ้นนะคะ อยากจะเรียนกับทุกท่านว่า เนื่องจากว่าสถานการณ์อาจจะมาถึงจุดที่เราเริ่มผ่อนปรนในระยะถัดไปอีก แต่ถ้าเราไม่ทิ้งมาตรการหลักสำคัญที่พูดนะคะ ใส่หน้ากากเสมอ ล้างมือบ่อย ๆ เว้นระยะห่างให้ได้ อดทนนะคะ ออกมาจากพื้นที่ก่อน หมุนเวียนเข้าไปใช้บริการ เราก็จะได้เดินหน้าในกิจการที่จะตามมาต่อไปนะคะ</w:t>
      </w:r>
    </w:p>
    <w:p>
      <w:pPr>
        <w:pStyle w:val="BodyText"/>
      </w:pPr>
      <w:r>
        <w:t xml:space="preserve">(ดร.นพ. วรตม์) ครับผม คำถามถัดไปหลาย ๆ ครอบครัวครับ มีกิจกรรมในการดูหนังครับ แต่ว่า ณ ปัจจุบันนี้ต้องแบ่งเป็น 2 ที่นั่ง ระยะในอนาคตมีแนวโน้มบ้างหรือเปล่าครับ ที่เราจะปรับ</w:t>
      </w:r>
    </w:p>
    <w:p>
      <w:pPr>
        <w:pStyle w:val="BodyText"/>
      </w:pPr>
      <w:r>
        <w:t xml:space="preserve">(แพทย์หญิง พรรณพิมล) มีแนวโน้มค่ะ ตอนนี้ขอดูท่านอยากเน้นอย่างนี้ค่ะ กิจการไหนที่เริ่มผ่อนปรนนี่เรามักจะอยากให้ทำระบบ แล้วก็ให้ทดสอบระบบ คือเปิดดำเนินการใช่ไหมคะ ตอนนี้โรงภาพยนตร์เปิดดำเนินการด้วยมาตรการที่เข้มข้น ก็จะทำให้เราทุกคนมั่นใจทั้งผู้ประกอบการ แล้วก็ผู้ไปใช้บริการ ทางมาตรการเอง ก็จะเริ่มค่อย ๆ ผ่อนปรนตามลำดับ เมื่อมีความมั่นใจว่า ผู้ดูแลพื้นที่ ผู้ไปใช้พื้นที่ให้ความร่วมมือในมาตรการที่ให้ความร่วมมือไปแล้ว ก็อดใจอีกนิดหนึ่ง ตอนนี้จริง ๆ 2 ที่นั่งมีฉากกั้นนิดหนึ่ง ถ้าไปด้วยกัน สามารถที่จะใช้พื้นที่ที่รอหน้าโรงภาพยนตร์ได้ แล้วก็เข้าไปชมตามมาตรการก่อนนะคะ</w:t>
      </w:r>
    </w:p>
    <w:p>
      <w:pPr>
        <w:pStyle w:val="BodyText"/>
      </w:pPr>
      <w:r>
        <w:t xml:space="preserve">(ดร.นพ. วรตม์) ครับ มีส่วนมากก็จะมีทานป๊อบคอร์นไปด้วย ณ ปัจจุบันมาตรการเกี่ยวกับการนำอาหารเข้าโรงภาพยนตร์เป็นอย่างไรบ้างครับ</w:t>
      </w:r>
    </w:p>
    <w:p>
      <w:pPr>
        <w:pStyle w:val="BodyText"/>
      </w:pPr>
      <w:r>
        <w:t xml:space="preserve">(แพทย์หญิง พรรณพิมล) ก็ในมาตรการไม่ได้ห้ามนะคะ ก็ท่านยังสามารถส่วนใหญ่ก็จะเป็นป๊อบคอร์นกับน้ำดื่ม ส่วนอย่างอื่นคงไม่ได้รับอนุญาต ขออภัยค่ะ ต้องใช้พื้นที่ด้านนอกอยู่แล้ว แล้วก็ปฏิบัติตามมาตรการ เรื่องอาหาร ก็ยังเป็นคำแนะนำนะคะ ท่านอยู่ในพื้นที่ปิดที่ใช้การระบายอากาศนี่ สวมหน้ากากป้องกันตัวเองเอาไว้ให้ได้มากที่สุดนะคะ ถ้าท่านมีเครื่องดื่มหรือมีป๊อบคอร์นบ้าง ถ้าท่านทานเสร็จเรียบร้อยแล้ว ก็สวมหน้ากากผ้าเอาไว้ตลอดเวลา แล้วก็ที่ชวนทุกท่านนะคะ เรื่องความสะอาดนะคะ ไม่ทำให้อาหารและเครื่องดื่มนะคะ ขอโทษนะคะ เครื่องดื่มและป๊อบคอร์น และสิ่งสกปรกนะคะ พอตอนนี้ครบปุ๊บ เจ้าหน้าที่จะเข้าไปจุดที่มีคนนั่ง เขาจะเข้าไปที่จุดนั้นก่อน ทำความสะอาด นะคะ เสร็จแล้วก็ดูพื้นที่อื่นด้วย เพื่อทำความสะอาด พวกเราไม่ทำให้พื้นที่มันสกปรกเลอะเทอะนะคะ การทำความสะอาดก็จะทำได้ดี และก็รอบภาพยนตร์ก็จะเป็นไปตามอย่างที่เรารอนะคะ ถ้าไม่อย่างนั้นจะใช้เวลายาวนานมากขึ้นในแต่ละรอบค่ะ</w:t>
      </w:r>
    </w:p>
    <w:p>
      <w:pPr>
        <w:pStyle w:val="BodyText"/>
      </w:pPr>
      <w:r>
        <w:t xml:space="preserve">(ดร.นพ. วรตม์) คำถามสุดท้ายครับ อยากให้ท่านอธิบดีฝากถึงพี่น้องประชาชน เรื่องบริการครับว่า ถ้าหากเราพบการบริการที่ไม่เหมาะสม หรือการดูแลทำความสะอาดที่ไม่เหมาะสม เราสามารถดำเนินการอย่างไรได้บ้างครับ</w:t>
      </w:r>
    </w:p>
    <w:p>
      <w:pPr>
        <w:pStyle w:val="BodyText"/>
      </w:pPr>
      <w:r>
        <w:t xml:space="preserve">(แพทย์หญิง พรรณพิมล) จะมีช่องของการประเมิน ท่านสามารถประเมินเข้าไปที่ช่องทางนั้นได้เลย เพราะว่า QR Code ที่ท่านเห็น ท่านจะเห็นเลยว่าเวลาที่ท่านยิง QR Code ว่าท่านใช้บริการที่ไหน พอท่านกดเช็กเอาต์ พอท่านประเมิน มันก็จะเป็นใช้สถานที่ มีวัน เวลา ของการลงทะเบียนของท่านด้วยนะคะ เราประมวลข้อมูลจากที่มี ที่ใช้ข้อมูลนี้ค่ะ เป็นการลงไปตรวจซ้ำ ตามข้อมูลที่นำมานะคะ เพราะฉะนั้นก็เชิญชวนทุกท่านนะคะ นอกจากทุกท่านเช็กเอาต์ แล้วอยากให้ท่านประเมินสถานที่ด้วยค่ะ แจ้งกลับมาให้เราทราบ เราจะได้สามารถตรวจประเมินซ้ำได้อีกค่ะ</w:t>
      </w:r>
    </w:p>
    <w:p>
      <w:pPr>
        <w:pStyle w:val="BodyText"/>
      </w:pPr>
      <w:r>
        <w:t xml:space="preserve">(ดร.นพ. วรตม์) ครับ กราบขอบพระคุณท่านอธิบดีกรมอนามัยนะครับ ท่านแพทย์หญิง พรรณพิมล วิปุลากร ท่านอธิบดีกรมอนามัยครับ พี่น้องประชาชนครับ ในมาตรการต่าง ๆ ในการดูแลตัวเองนั้น สำคัญครับ ไปพร้อม ๆ กับการผ่อนปรนมาตรการ คลายมาตรการต่าง ๆ ในระยะที่ 3 และในอนาคตก็คือระยะที่ 4 ปัจจุบันจะมีการเว้น 2 ที่นั่งนะครับ มีการคัดกรองทั้งพนักงานและผู้ใช้บริการ และยังมีการงด Event ที่จัดอยู่รอบ ๆ อยู่นะครับ ซึ่งตอนนี้ผู้ใช้บริการต้องลงทะเบียนผ่าน Platform Thai Chana ให้ต่อเนื่องสม่ำเสมอ รวมทั้งการเช็กอิน และเช็กเอาท์ นะครับ สำหรับท่านที่ใช้อุปกรณ์ทำความสะอาดของส่วนกลางครับ ไม่ว่าอย่างไรก็ตามครับ การดูแลตัวเองต่อเนื่อง ยังมีความจำเป็นอย่างมากครับ คุณผู้ชมต้องพูดคุยช่วยเหลือซึ่งกันและกัน ให้กำลังใจซึ่งกันและกัน ไม่ต่อว่ากันและกันนะครับ ถ้าการ์ดตกก็ยกใหม่ครับ ถ้าเราการ์ดตกก็สามารถยกขึ้นใหม่ได้ครับ ก็ต้องขอขอบคุณคนไทยที่ใส่ใจช่วยเหลือตนเองและสังคมครับ วันนี้ขอลากันไปด้วยคลิปดี ๆ จากกรมอนามัยครับ การใช้บริการฟิตเนสแบบ New Normal จะเป็นอย่างไรเชิญรับชมได้ในคลิปครับ ของ ศบค. เพียงเท่านี้ครับ แล้วพบกันใหม่วันพรุ่งนี้ครับ ขอบคุณครับ และสวัสดีครับ</w:t>
      </w:r>
    </w:p>
    <w:p>
      <w:pPr>
        <w:pStyle w:val="BodyText"/>
      </w:pPr>
      <w:r>
        <w:t xml:space="preserve">[เสียงดนตรี] สุขอนามัยดีด้วย ฟิตเนส เป็นการใช้เวลาว่างที่ดีสำหรับคนรักสุขภาพ แต่ในช่วงการระบาดของโรคก็ต้องระมัดระวังตัวเองให้มากขึ้นอีกนิด ก่อนไปฟิตเนส ก็ใช้เจลล้างมือ และแอลกอฮอล์ฆ่าเชื้อไปด้วย เพื่อล้างมือ และทำความสะอาดอุปกรณ์ก่อนใช้งาน ระหว่างออกกำลังกายก็อย่าเผลอเอามือจับหน้าโดยเด็ดขาด และถ้ารู้สึกไม่สบาย ป่วย ไอ จาม ก็อย่าเพิ่งไปฟิตเนส เพื่อป้องกันการแพร่เชื้อ และรีบไปพบแพทย์ทันที ส่วนผู้ประกอบการฟิตเนส ก็สามารถเพิ่มความมั่นใจให้กับผู้ใช้บริการได้ด้วยง่าย ๆ เช่น จัดให้มีจุดตรวจคัดกรองพนักงาน และผู้มาใช้บริการ จัดให้มีเจลแอลกอฮอล์ล้งม ้บริการอย่างเพียงพอ มีการพ่นทำความสะอาด อุปกรณ์อย่างสม่ำเสมอ ขอความร่วมมือสมาชิกและพนักงานที่อยู่ในกลุ่มเสี่ยงใกล้ชิดผู้ป่วย หรือพบว่าตนเองมีอาการป่วย ไอ จาม ต้องงดการใช้บริการชั่วคราว และเพื่อลดความแออัดในการใช้บริการให้จำกัดเวลา และจำนวนคนเข้าใช้ด้วยนะครับ สุขภาพที่ดีต้องคู่กับสุขอนามัยที่ดีด้วย ร่วมกันปฏิบัติตามข้อแนะนำนี้ ทั้งในสถานการณ์ปกติ และในภาวะวิกฤต อย่าลืมนะครับ ควรทำเป็นประจำและทำอย่างต่อเนื่อง เพราะสุขอนามัยที่ดี เริ่มที่มือของเราเอง Clean Together รวมพลังคนไทยป้องกันโรค</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9 มิ.ย. 63)</dc:title>
  <dc:creator/>
  <cp:keywords/>
  <dcterms:created xsi:type="dcterms:W3CDTF">2021-03-23T08:47:13Z</dcterms:created>
  <dcterms:modified xsi:type="dcterms:W3CDTF">2021-03-23T08: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มิถุนายน 2563 เวลา 10.45 น.</vt:lpwstr>
  </property>
  <property fmtid="{D5CDD505-2E9C-101B-9397-08002B2CF9AE}" pid="3" name="subtitle">
    <vt:lpwstr/>
  </property>
</Properties>
</file>